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teorologist position at your esteemed organization in the United States Los Angeles. As a dedicated and experienced meteorologist with a passion for understanding atmospheric dynamics, I am eager to contribute my expertise to a team that values precision, innovation, and community impact. The unique weather patterns of Los Angeles—ranging from coastal breezes to wildfire-related air quality challenges—make this location an exciting and vital hub for meteorological work. I am particularly drawn to the opportunity to apply my skills in a region where accurate forecasting and climate analysis play a critical role in public safety, environmental sustainability, and economic planning.</w:t>
      </w:r>
    </w:p>
    <w:bookmarkStart w:id="20" w:name="Xc4980f0672a170bfeb5417103609cd0062a76fc"/>
    <w:p>
      <w:pPr>
        <w:pStyle w:val="Heading2"/>
      </w:pPr>
      <w:r>
        <w:t xml:space="preserve">Professional Background as a Meteorologist</w:t>
      </w:r>
    </w:p>
    <w:p>
      <w:pPr>
        <w:pStyle w:val="FirstParagraph"/>
      </w:pPr>
      <w:r>
        <w:t xml:space="preserve">With over [X] years of experience in meteorology, I have developed a strong foundation in weather analysis, climate modeling, and data interpretation. My academic background includes a [Degree] in Meteorology from [University], where I specialized in atmospheric science and remote sensing technologies. During my career, I have worked with various organizations to provide accurate forecasts for diverse environments, from urban centers to rural regions. This experience has equipped me with the technical skills and analytical mindset required to excel as a Meteorologist in the United States Los Angeles.</w:t>
      </w:r>
    </w:p>
    <w:p>
      <w:pPr>
        <w:pStyle w:val="BodyText"/>
      </w:pPr>
      <w:r>
        <w:t xml:space="preserve">One of my key strengths lies in my ability to synthesize complex meteorological data into actionable insights. For instance, while working at [Previous Organization], I developed a predictive model for coastal storms that improved forecast accuracy by 15% for local authorities. This project not only enhanced public preparedness but also demonstrated the value of precise forecasting in mitigating weather-related risks. Similarly, my work on air quality monitoring systems has deepened my understanding of how meteorological conditions interact with environmental factors—a critical aspect of Los Angeles’ unique climate.</w:t>
      </w:r>
    </w:p>
    <w:bookmarkEnd w:id="20"/>
    <w:bookmarkStart w:id="21" w:name="X6b20d078423f83b975dc3865c7e3ca082db8e2b"/>
    <w:p>
      <w:pPr>
        <w:pStyle w:val="Heading2"/>
      </w:pPr>
      <w:r>
        <w:t xml:space="preserve">Understanding the Unique Weather Dynamics of United States Los Angeles</w:t>
      </w:r>
    </w:p>
    <w:p>
      <w:pPr>
        <w:pStyle w:val="FirstParagraph"/>
      </w:pPr>
      <w:r>
        <w:t xml:space="preserve">The United States Los Angeles region presents a dynamic and multifaceted weather landscape that demands a meteorologist’s expertise. From the Pacific Ocean’s influence on coastal temperatures to the frequency of wildfires during dry seasons, forecasting in this area requires a nuanced approach. My research and professional experience have focused on such regional challenges, including the interplay between urban heat islands and climate change. For example, I collaborated with [Previous Organization] on a project analyzing how shifting weather patterns affect wildfire risk in Southern California—a topic of immense relevance to Los Angeles.</w:t>
      </w:r>
    </w:p>
    <w:p>
      <w:pPr>
        <w:pStyle w:val="BodyText"/>
      </w:pPr>
      <w:r>
        <w:t xml:space="preserve">Additionally, I have a proven track record of communicating weather forecasts to diverse audiences. Whether through public service announcements, social media updates, or direct collaboration with emergency management agencies, I prioritize clarity and accessibility. In Los Angeles, where extreme weather events such as heatwaves and flash floods are increasingly common due to climate change, the ability to convey critical information swiftly and effectively is paramount. My commitment to this principle aligns perfectly with the needs of your organization.</w:t>
      </w:r>
    </w:p>
    <w:bookmarkEnd w:id="21"/>
    <w:bookmarkStart w:id="22" w:name="X2242da352cceccfec23b78a20609116ac20e48a"/>
    <w:p>
      <w:pPr>
        <w:pStyle w:val="Heading2"/>
      </w:pPr>
      <w:r>
        <w:t xml:space="preserve">Achievements and Contributions in Previous Roles</w:t>
      </w:r>
    </w:p>
    <w:p>
      <w:pPr>
        <w:pStyle w:val="FirstParagraph"/>
      </w:pPr>
      <w:r>
        <w:t xml:space="preserve">In my role as a Meteorologist at [Previous Organization], I was instrumental in launching a real-time weather dashboard that integrated satellite data, radar systems, and ground sensors to provide hyperlocal forecasts. This tool was widely praised by local businesses and residents for its accuracy and user-friendly design. My work also involved mentoring junior meteorologists, fostering a culture of continuous learning and innovation within the team.</w:t>
      </w:r>
    </w:p>
    <w:p>
      <w:pPr>
        <w:pStyle w:val="BodyText"/>
      </w:pPr>
      <w:r>
        <w:t xml:space="preserve">Another significant achievement was my involvement in a study on the impact of urbanization on precipitation patterns in Southern California. By analyzing historical weather data and utilizing advanced climate models, I contributed to a publication that highlighted how development affects local rainfall trends. This research not only advanced scientific understanding but also informed policy decisions aimed at mitigating urban flooding risks—a challenge that resonates strongly with Los Angeles’ infrastructure needs.</w:t>
      </w:r>
    </w:p>
    <w:bookmarkEnd w:id="22"/>
    <w:bookmarkStart w:id="23" w:name="Xfedadd10fd0b48589e571bb9ce5a9794d9e3472"/>
    <w:p>
      <w:pPr>
        <w:pStyle w:val="Heading2"/>
      </w:pPr>
      <w:r>
        <w:t xml:space="preserve">Why the United States Los Angeles is a Perfect Fit</w:t>
      </w:r>
    </w:p>
    <w:p>
      <w:pPr>
        <w:pStyle w:val="FirstParagraph"/>
      </w:pPr>
      <w:r>
        <w:t xml:space="preserve">The United States Los Angeles offers an unparalleled environment for a Meteorologist to thrive. The region’s unique blend of coastal, mountainous, and urban ecosystems creates a rich tapestry of weather phenomena that require both technical expertise and creative problem-solving. As someone who thrives in dynamic settings, I am excited about the opportunity to contribute to your team’s mission of delivering cutting-edge meteorological services.</w:t>
      </w:r>
    </w:p>
    <w:p>
      <w:pPr>
        <w:pStyle w:val="BodyText"/>
      </w:pPr>
      <w:r>
        <w:t xml:space="preserve">Moreover, Los Angeles is at the forefront of climate resilience initiatives, making it a critical location for weather professionals. My background in climate adaptation strategies and my dedication to sustainability align with the city’s goals of reducing environmental vulnerabilities. I am particularly interested in exploring how advanced forecasting technologies can support efforts to combat air pollution, manage water resources, and enhance emergency response systems in this region.</w:t>
      </w:r>
    </w:p>
    <w:bookmarkEnd w:id="23"/>
    <w:bookmarkStart w:id="24" w:name="conclusion"/>
    <w:p>
      <w:pPr>
        <w:pStyle w:val="Heading2"/>
      </w:pPr>
      <w:r>
        <w:t xml:space="preserve">Conclusion</w:t>
      </w:r>
    </w:p>
    <w:p>
      <w:pPr>
        <w:pStyle w:val="FirstParagraph"/>
      </w:pPr>
      <w:r>
        <w:t xml:space="preserve">In conclusion, I am confident that my skills as a Meteorologist, combined with my deep understanding of the United States Los Angeles weather landscape, make me an ideal candidate for this position. I am eager to bring my technical expertise, analytical rigor, and passion for meteorology to your organization. Thank you for considering my application. I would welcome the opportunity to discuss how my background and vision align with your goal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cp:keywords/>
  <dcterms:created xsi:type="dcterms:W3CDTF">2025-12-12T03:42:13Z</dcterms:created>
  <dcterms:modified xsi:type="dcterms:W3CDTF">2025-12-12T03:42:13Z</dcterms:modified>
</cp:coreProperties>
</file>

<file path=docProps/custom.xml><?xml version="1.0" encoding="utf-8"?>
<Properties xmlns="http://schemas.openxmlformats.org/officeDocument/2006/custom-properties" xmlns:vt="http://schemas.openxmlformats.org/officeDocument/2006/docPropsVTypes"/>
</file>